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BFADF" w14:textId="75ED967B" w:rsidR="00BA37F7" w:rsidRDefault="00BA37F7">
      <w:pPr>
        <w:rPr>
          <w:noProof/>
        </w:rPr>
      </w:pPr>
    </w:p>
    <w:p w14:paraId="36B2E2C5" w14:textId="5697E8A9" w:rsidR="00367328" w:rsidRDefault="00367328">
      <w:pPr>
        <w:rPr>
          <w:noProof/>
        </w:rPr>
      </w:pPr>
    </w:p>
    <w:p w14:paraId="1C31DE63" w14:textId="77777777" w:rsidR="00367328" w:rsidRDefault="00367328" w:rsidP="00367328">
      <w:pPr>
        <w:rPr>
          <w:noProof/>
        </w:rPr>
      </w:pPr>
      <w:r>
        <w:rPr>
          <w:noProof/>
        </w:rPr>
        <w:t>git clone &lt;url&gt;</w:t>
      </w:r>
    </w:p>
    <w:p w14:paraId="402D4864" w14:textId="77777777" w:rsidR="00367328" w:rsidRDefault="00367328" w:rsidP="00367328">
      <w:pPr>
        <w:rPr>
          <w:noProof/>
        </w:rPr>
      </w:pPr>
      <w:r>
        <w:rPr>
          <w:noProof/>
        </w:rPr>
        <w:t>cd &lt;gitrepo&gt;     //** name for example "myfirstproject"</w:t>
      </w:r>
    </w:p>
    <w:p w14:paraId="243F08A9" w14:textId="77777777" w:rsidR="00367328" w:rsidRDefault="00367328" w:rsidP="00367328">
      <w:pPr>
        <w:rPr>
          <w:noProof/>
        </w:rPr>
      </w:pPr>
      <w:r>
        <w:rPr>
          <w:noProof/>
        </w:rPr>
        <w:t xml:space="preserve">git checkout Mulesoftk   **//this is to swith your respo to Mulesoftk </w:t>
      </w:r>
    </w:p>
    <w:p w14:paraId="213BF731" w14:textId="77777777" w:rsidR="00367328" w:rsidRDefault="00367328" w:rsidP="00367328">
      <w:pPr>
        <w:rPr>
          <w:noProof/>
        </w:rPr>
      </w:pPr>
    </w:p>
    <w:p w14:paraId="1486C455" w14:textId="1BC7224D" w:rsidR="00367328" w:rsidRDefault="00367328" w:rsidP="00367328">
      <w:pPr>
        <w:rPr>
          <w:noProof/>
        </w:rPr>
      </w:pPr>
      <w:r>
        <w:rPr>
          <w:noProof/>
        </w:rPr>
        <w:t>git add *  // for adding all files use *, for adding spe</w:t>
      </w:r>
      <w:r>
        <w:rPr>
          <w:noProof/>
        </w:rPr>
        <w:t>ci</w:t>
      </w:r>
      <w:r>
        <w:rPr>
          <w:noProof/>
        </w:rPr>
        <w:t>fic file use the name of file eg. git add pom.xml</w:t>
      </w:r>
    </w:p>
    <w:p w14:paraId="1126A6D5" w14:textId="417BAE60" w:rsidR="00367328" w:rsidRDefault="00367328" w:rsidP="00367328">
      <w:pPr>
        <w:rPr>
          <w:noProof/>
        </w:rPr>
      </w:pPr>
      <w:r>
        <w:rPr>
          <w:noProof/>
        </w:rPr>
        <w:t>git commit -m " this is my in</w:t>
      </w:r>
      <w:r>
        <w:rPr>
          <w:noProof/>
        </w:rPr>
        <w:t>i</w:t>
      </w:r>
      <w:r>
        <w:rPr>
          <w:noProof/>
        </w:rPr>
        <w:t>tial commit"  **// you can put any comment</w:t>
      </w:r>
    </w:p>
    <w:p w14:paraId="12DAE477" w14:textId="77777777" w:rsidR="00367328" w:rsidRDefault="00367328" w:rsidP="00367328">
      <w:pPr>
        <w:rPr>
          <w:noProof/>
        </w:rPr>
      </w:pPr>
      <w:r>
        <w:rPr>
          <w:noProof/>
        </w:rPr>
        <w:t xml:space="preserve">git push </w:t>
      </w:r>
    </w:p>
    <w:p w14:paraId="042CE013" w14:textId="77777777" w:rsidR="00367328" w:rsidRDefault="00367328" w:rsidP="00367328">
      <w:pPr>
        <w:rPr>
          <w:noProof/>
        </w:rPr>
      </w:pPr>
    </w:p>
    <w:p w14:paraId="489CDD3E" w14:textId="77777777" w:rsidR="00367328" w:rsidRDefault="00367328" w:rsidP="00367328">
      <w:pPr>
        <w:rPr>
          <w:noProof/>
        </w:rPr>
      </w:pPr>
      <w:r>
        <w:rPr>
          <w:noProof/>
        </w:rPr>
        <w:t>**</w:t>
      </w:r>
    </w:p>
    <w:p w14:paraId="44E07109" w14:textId="77777777" w:rsidR="00367328" w:rsidRDefault="00367328" w:rsidP="00367328">
      <w:pPr>
        <w:rPr>
          <w:noProof/>
        </w:rPr>
      </w:pPr>
      <w:r>
        <w:rPr>
          <w:noProof/>
        </w:rPr>
        <w:t>git fetch</w:t>
      </w:r>
    </w:p>
    <w:p w14:paraId="1CC57636" w14:textId="1FA5588A" w:rsidR="00367328" w:rsidRDefault="00367328" w:rsidP="00367328">
      <w:pPr>
        <w:rPr>
          <w:noProof/>
        </w:rPr>
      </w:pPr>
      <w:r>
        <w:rPr>
          <w:noProof/>
        </w:rPr>
        <w:t>git checkout &lt;Branch name &gt;</w:t>
      </w:r>
    </w:p>
    <w:p w14:paraId="25426081" w14:textId="77777777" w:rsidR="00367328" w:rsidRDefault="00367328" w:rsidP="00367328">
      <w:pPr>
        <w:rPr>
          <w:noProof/>
        </w:rPr>
      </w:pPr>
    </w:p>
    <w:p w14:paraId="71C2458F" w14:textId="77777777" w:rsidR="00367328" w:rsidRDefault="00367328">
      <w:pPr>
        <w:rPr>
          <w:noProof/>
        </w:rPr>
      </w:pPr>
    </w:p>
    <w:p w14:paraId="29960385" w14:textId="104C9DDA" w:rsidR="00BA37F7" w:rsidRDefault="00367328">
      <w:r>
        <w:rPr>
          <w:noProof/>
        </w:rPr>
        <w:drawing>
          <wp:inline distT="0" distB="0" distL="0" distR="0" wp14:anchorId="665067F8" wp14:editId="35B182A4">
            <wp:extent cx="5667375" cy="2505075"/>
            <wp:effectExtent l="0" t="0" r="9525" b="9525"/>
            <wp:docPr id="1" name="Picture 1" descr="Graphical user interface, application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imelin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8F986" w14:textId="76897952" w:rsidR="005D6B25" w:rsidRDefault="005D6B25"/>
    <w:p w14:paraId="13003182" w14:textId="745E6642" w:rsidR="005D6B25" w:rsidRDefault="005D6B25"/>
    <w:p w14:paraId="18E63B89" w14:textId="21FE60E6" w:rsidR="005D6B25" w:rsidRDefault="005D6B25"/>
    <w:p w14:paraId="36D82089" w14:textId="0CAA17C4" w:rsidR="005D6B25" w:rsidRDefault="005D6B25"/>
    <w:p w14:paraId="027F58F9" w14:textId="1024F651" w:rsidR="005D6B25" w:rsidRDefault="005D6B25"/>
    <w:p w14:paraId="750A29BC" w14:textId="4A006832" w:rsidR="005D6B25" w:rsidRDefault="005D6B25"/>
    <w:p w14:paraId="25D5E56C" w14:textId="0DD4C880" w:rsidR="005D6B25" w:rsidRDefault="005D6B25"/>
    <w:p w14:paraId="371C881A" w14:textId="2CCCDB28" w:rsidR="005D6B25" w:rsidRDefault="005D6B25"/>
    <w:p w14:paraId="4F82F88F" w14:textId="6E86760A" w:rsidR="00AC5741" w:rsidRDefault="00AC5741"/>
    <w:p w14:paraId="376B53A5" w14:textId="2B74BE14" w:rsidR="00AC5741" w:rsidRDefault="00AC5741"/>
    <w:p w14:paraId="38ACD6A3" w14:textId="59B30F18" w:rsidR="00AC5741" w:rsidRDefault="00AC5741"/>
    <w:p w14:paraId="4556EA6E" w14:textId="326C4837" w:rsidR="00AC5741" w:rsidRDefault="00AC5741"/>
    <w:p w14:paraId="7F1B400A" w14:textId="5374CC92" w:rsidR="00AC5741" w:rsidRDefault="00AC5741"/>
    <w:p w14:paraId="42D8F081" w14:textId="178F5B2F" w:rsidR="00AC5741" w:rsidRDefault="00AC5741"/>
    <w:p w14:paraId="71A9D723" w14:textId="1BAF5B58" w:rsidR="00AC5741" w:rsidRDefault="00AC5741"/>
    <w:p w14:paraId="314FFBBD" w14:textId="6479410C" w:rsidR="00AC5741" w:rsidRDefault="00AC5741"/>
    <w:p w14:paraId="1AC15CD4" w14:textId="0712E0F9" w:rsidR="00AC5741" w:rsidRDefault="00AC5741"/>
    <w:p w14:paraId="7A4D6D85" w14:textId="076F88F2" w:rsidR="00AC5741" w:rsidRDefault="00AC5741"/>
    <w:p w14:paraId="5CE568AE" w14:textId="67EDC0F6" w:rsidR="00AC5741" w:rsidRDefault="00AC5741"/>
    <w:p w14:paraId="271090D5" w14:textId="26B87183" w:rsidR="00AC5741" w:rsidRDefault="00AC5741">
      <w:r>
        <w:rPr>
          <w:noProof/>
        </w:rPr>
        <w:drawing>
          <wp:inline distT="0" distB="0" distL="0" distR="0" wp14:anchorId="100795BA" wp14:editId="4080C2A8">
            <wp:extent cx="5943600" cy="271462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7733" w14:textId="717D73A1" w:rsidR="00AC5741" w:rsidRDefault="00AC5741"/>
    <w:p w14:paraId="74C9EE5B" w14:textId="01CA1777" w:rsidR="00AC5741" w:rsidRDefault="00AC5741"/>
    <w:p w14:paraId="40F2F431" w14:textId="4E22140A" w:rsidR="00AC5741" w:rsidRDefault="00AC5741">
      <w:r>
        <w:rPr>
          <w:noProof/>
        </w:rPr>
        <w:lastRenderedPageBreak/>
        <w:drawing>
          <wp:inline distT="0" distB="0" distL="0" distR="0" wp14:anchorId="0C67905D" wp14:editId="2CFA13A7">
            <wp:extent cx="5943600" cy="3215005"/>
            <wp:effectExtent l="0" t="0" r="0" b="444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57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tLQwMLI0tDAyMjRV0lEKTi0uzszPAykwrAUAYHlxGywAAAA="/>
  </w:docVars>
  <w:rsids>
    <w:rsidRoot w:val="005D6B25"/>
    <w:rsid w:val="00367328"/>
    <w:rsid w:val="005D6B25"/>
    <w:rsid w:val="00AC5741"/>
    <w:rsid w:val="00BA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E9EB9"/>
  <w15:chartTrackingRefBased/>
  <w15:docId w15:val="{FCD25CB5-4E1D-4822-9783-003846A12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60</Words>
  <Characters>3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 T</dc:creator>
  <cp:keywords/>
  <dc:description/>
  <cp:lastModifiedBy>Kas T</cp:lastModifiedBy>
  <cp:revision>3</cp:revision>
  <dcterms:created xsi:type="dcterms:W3CDTF">2022-04-09T17:42:00Z</dcterms:created>
  <dcterms:modified xsi:type="dcterms:W3CDTF">2022-05-13T00:02:00Z</dcterms:modified>
</cp:coreProperties>
</file>